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v2.3.0-feature-disablecorrector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ู้หลักการแล้วนะคะ เสร็จแล้วมาทำการออกแบบแล้วก็มานำเสนอ โดยใช้สื่อดิจิทัลประเภทต่าง ๆ คือ เราจะต้องนำเสนอสื่อที่เราพัฒนาขึ้น หรือสร้างขึ้นมานั่นเองนะคะ ออกแบบเพื่ออะไร เพื่อที่เราจะนำมาสร้างชิ้นงานของเราได้ ซึ่งองค์ประกอบของสื่อดิจิทัลนี่นะคะ เดี๋ยวเรามาดูกันในหัวข้อแรก ที่เราจะเรียนในวันนี้ก็คือ…ความรู้เบื้องต้นเกี่ยวกับสื่อดิจิทัลเสร็จแล้วมาทำการออกแบบแล้วก็มานำเสนอ โดยใช้สื่อดิจิทัลประเภทต่าง ๆ คือ เราจะต้องนำเสนอสื่อที่เราพัฒนาขึ้น หรือสร้างขึ้นมานั่นเองนะคะ ออกแบบเพื่ออะไร เพื่อที่เราจะนำมาสร้างชิ้นงานของเราได้ ซึ่งองค์ประกอบของสื่อดิจิทัลนี่นะคะ เดี๋ยวเรามาดูกันในหัวข้อแรก ที่เราจะเรียนในวันนี้ก็คือ…ความรู้เบื้องต้นเกี่ยวกับสื่อดิจิทัลต้องรู้จักความหมายของมันก่อนว่าสื่อดิจิทัลหมายถึงอะไรนะคะ เด็ก ๆ ไอซ์</w:t>
      </w:r>
    </w:p>
    <w:p>
      <w:pPr>
        <w:pStyle w:val="BodyText"/>
      </w:pPr>
      <w:r>
        <w:t xml:space="preserve">(นักศึกษา)</w:t>
      </w:r>
    </w:p>
    <w:p>
      <w:pPr>
        <w:pStyle w:val="BodyText"/>
      </w:pPr>
      <w:r>
        <w:t xml:space="preserve">(อาจารย์)นึกว่าปักไหมายถึงการประมวลผลจากข้อมูลนำเข้าในคอมพิวเตอร์นะคะ ก็คือ คือ แต่เดิมน่ะ ให้เวลาทำสื่อนี่ ถ้าแต่เดิมจะเหมือนสื่อการประถมให้นึกถึงนะเหมือนเป็นแผ่นภาพใช่ไหมครับ แต่เนื่องจากในยุคนี้มันเป็นยุคดิจิทัลมัมันก็เลยเปลี่ยนไปมาอยู่ในรูปของสื่อดิจิทัล ก็คือจากเดิมที่จะใส่แค่รูป กับภาพในกระดาษไม่พอแล้วมันจะมีใส่เสียงเพิ่มเข้ามา เพื่ออธิบายได้เลยว่าไอ้นี่คืออะไร นึกออกนะทำแล้วสามารถเข้าใจได้เลยทันทีนะคะ นะคะ ลักษณะสื่อมันก็คือถ้าเหมือนสมัยก่อน ครูเอา…สมมติสื่อที่เป็นลูกโลกรูปโลกอย่างนี้นะคะ เอามาวางมาอธิบายตรงนี้เป็นอะไร เป็นสื่อดิจิทัลนี่มันก็จะภาพลูกโลกเข้ามาแล้วก็มีเสี่ยงนะครับเสียงเข้ามาบรรยายประกอบ หรือมีวิดีโอให้ดูวิดีโอให้ดูอะไรอย่างนี้นะคะหรือสิ่งที่เราจะได้เรียนกันกันในเทอมนี้จะเป็นสิ่งที่เราจะต้องมาสร้างทีนี้เราจะต้องมาดูลักษณะเป็นอย่างไร ของสื่อตัวแรกนะคะขาดไม่ได้ ก็คือ ข้อความจะต้องมียังไงก็ต้องมีนะคะ ตัวต่อมาภาพแต่ภาพนี่จะมีหลายลักษณะ ก็คือเป็นภาพนิ่งแล้วก็ภาพเคลื่อนไหวนะคะ หรือใส่เสียงเพิ่ม เห็นไหมคะ หรือเป็นวิดีโอ วิดีโอนี่เปิดให้ดูขอคลิกเปิดให้ดู หรือใส่วิดีโอประกอบ</w:t>
      </w:r>
    </w:p>
    <w:p>
      <w:pPr>
        <w:pStyle w:val="BodyText"/>
      </w:pPr>
      <w:r>
        <w:t xml:space="preserve">(นักศึกษา)</w:t>
      </w:r>
    </w:p>
    <w:p>
      <w:pPr>
        <w:pStyle w:val="BodyText"/>
      </w:pPr>
      <w:r>
        <w:t xml:space="preserve">(อาจารย์) เดี๋ยวนะครับ แป๊บหนึ่งทั้งหน้าจอเลยอย่างนั้นเห็นไหมคะ เห็นสไลด์ขึ้นสไลด์ชื่อองค์ประกอบดิจิทัลไหมเห็นหรือเปล่าคะ</w:t>
      </w:r>
    </w:p>
    <w:p>
      <w:pPr>
        <w:pStyle w:val="BodyText"/>
      </w:pPr>
      <w:r>
        <w:t xml:space="preserve">(นักศึกษาชาย) ไม่ครับ</w:t>
      </w:r>
    </w:p>
    <w:p>
      <w:pPr>
        <w:pStyle w:val="BodyText"/>
      </w:pPr>
      <w:r>
        <w:t xml:space="preserve">(อาจารย์) ไม่หรือ</w:t>
      </w:r>
    </w:p>
    <w:p>
      <w:pPr>
        <w:pStyle w:val="BodyText"/>
      </w:pPr>
      <w:r>
        <w:t xml:space="preserve">(นักศึกษา) ไม่ครับ</w:t>
      </w:r>
    </w:p>
    <w:p>
      <w:pPr>
        <w:pStyle w:val="BodyText"/>
      </w:pPr>
      <w:r>
        <w:t xml:space="preserve">(อาจารย์) ไม่มีนะเห็นหรือยังขึ้นไหมคะ</w:t>
      </w:r>
    </w:p>
    <w:p>
      <w:pPr>
        <w:pStyle w:val="BodyText"/>
      </w:pPr>
      <w:r>
        <w:t xml:space="preserve">(นักศึกษาชาย) ขึ้นแล้วครับ โอ.เค.เมื่อกี้ เมื่อกี้กำลังเปิดวิดีโอให้ดูวิดีโอมันไปอยู่หน้าไหนแล้วนะนะคะ ไปเปิดหน้าไหน แป๊บหนึ่งการแบ่งสื่อดิจิทัลเยอะเลยนะคะบทความของพลังผลกระทบสื่อสารดิจิทัลของ รส ดร. วิทยา ดำรงเกียรติศักดิ์ ตามหลักของ Due ไปถึง 10 ชนิดนะคะ อันนี้ให้เด็ก ๆ ดูแบบคร่าว ๆ แล้วกันนะคะ เราจะไม่เจาะลึกรายละเอียด ที่เราจะทำจริง ๆที่คิดว่าเด็ก ๆ น่าจะเคยได้ยินมันมีตั้งแต่เป็นAudio visualจัดเป็นสื่อดิจิทัลนะคะ มันมีหลายประเภทมากเลยนะคะ ก็คิดดูว่า แยกไว้ มีถึง60 ชนิดน่ะทีนี้เรามาดูที่นิทรรศการของไทยได้พูดถึงสื่อดิจิทัลไว้ มีทั้งหมด4 ประเภทของไทยนี่ แบบที่ 1เป็น CD traniningคือ มันจะเป็นสื่อการสอนใช้เป็นสื่อการสอน เดี๋ยวมีลักษณะของ CD Trainingถ้าใครเคยไป ซีเอ็ดเห็นตัวอย่างขึ้นไหมที่คลิกลิงก์ไป เห็นไหมคะ พี่ไอซ์เห็นไหม</w:t>
      </w:r>
    </w:p>
    <w:p>
      <w:pPr>
        <w:pStyle w:val="BodyText"/>
      </w:pPr>
      <w:r>
        <w:t xml:space="preserve">(นักศึกษาชาย) มันเป็นสไลด์ Power Point น่ะครับ ที่เห็นน่ะครับ</w:t>
      </w:r>
    </w:p>
    <w:p>
      <w:pPr>
        <w:pStyle w:val="BodyText"/>
      </w:pPr>
      <w:r>
        <w:t xml:space="preserve">(อาจารย์) เป็นสไลด์ Power Point หรือ</w:t>
      </w:r>
    </w:p>
    <w:p>
      <w:pPr>
        <w:pStyle w:val="BodyText"/>
      </w:pPr>
      <w:r>
        <w:t xml:space="preserve">(นักศึกษา) ครับผม ทำไมมันไม่ขึ้นไม่ขึ้นเดี๋ยวจะเปิดจากนี่นะคะ ลักษณะของ CD Traningกำลัง… รอแป๊บหนึ่งก็คือทำเป็น CDสำหรับสอนน่ะค่ะ สอนการใช้โปรแกรม สอนการใช้อะไรพวกนี้ นี่จะเป็นลักษณะนี้ที่เรียกว่า CD TrainingCD ที่มีวิดีโอวิธีการสอน วิธีการใช้โปรแกรมนั้น ๆ</w:t>
      </w:r>
    </w:p>
    <w:p>
      <w:pPr>
        <w:pStyle w:val="BodyText"/>
      </w:pPr>
      <w:r>
        <w:t xml:space="preserve">(ล่าม) ขอโทษค่ะ อาจารย์ขา ไม่เห็นนะคะ ไม่ทราบว่าน้อง ๆ เห็นไหมคะ</w:t>
      </w:r>
    </w:p>
    <w:p>
      <w:pPr>
        <w:pStyle w:val="BodyText"/>
      </w:pPr>
      <w:r>
        <w:t xml:space="preserve">(อาจารย์) น้องเห็นไหมคะ</w:t>
      </w:r>
    </w:p>
    <w:p>
      <w:pPr>
        <w:pStyle w:val="BodyText"/>
      </w:pPr>
      <w:r>
        <w:t xml:space="preserve">(นักศึกษา) เห็นแล้วครับ</w:t>
      </w:r>
    </w:p>
    <w:p>
      <w:pPr>
        <w:pStyle w:val="BodyText"/>
      </w:pPr>
      <w:r>
        <w:t xml:space="preserve">(ล่าม) ขอบคุณค่ะ</w:t>
      </w:r>
    </w:p>
    <w:p>
      <w:pPr>
        <w:pStyle w:val="BodyText"/>
      </w:pPr>
      <w:r>
        <w:t xml:space="preserve">(อาจารย์) ทำไมพี่ล่ามไม่เห็น ทีนี้. โอ.เค. นะคะ ลักษณะของCD Traininigเป็นวิดีโอประกอบการสอนแล้วไปอัดใส่ในแผ่น CD แล้วเขาก็จะขาย ถ้าใครเคยไปซีเอ็ดก็จะเห็นนะ มีพวกอะไรนะ Excel ก็มี เบสิกพื้นฐานตั้งแต่ Excel PowerPoint เสร็จแล้วมาทำการออกแบบแล้วก็มานำเสนอ โดยใช้สื่อดิจิทัลประเภทต่าง ๆ คือ เราจะต้องนำเสนอสื่อที่เราพัฒนาขึ้น หรือสร้างขึ้นมานั่นเองนะคะ ออกแบบเพื่ออะไร เพื่อที่เราจะนำมาสร้างชิ้นงานของเราได้ ซึ่งองค์ประกอบของสื่อดิจิทัลนี่นะคะ เดี๋ยวเรามาดูกันในหัวข้อแรก ที่เราจะเรียนในวันนี้ก็คือ…ความรู้เบื้องต้นเกี่ยวกับสื่อดิจิทัลต้องรู้จักความหมายของมันก่อนว่าสื่อดิจิทัลหมายถึงอะไรนะคะ เด็ก ๆ ไอซ์</w:t>
      </w:r>
    </w:p>
    <w:p>
      <w:pPr>
        <w:pStyle w:val="BodyText"/>
      </w:pPr>
      <w:r>
        <w:t xml:space="preserve">(นักศึกษา)</w:t>
      </w:r>
    </w:p>
    <w:p>
      <w:pPr>
        <w:pStyle w:val="BodyText"/>
      </w:pPr>
      <w:r>
        <w:t xml:space="preserve">(อาจารย์)นึกว่าปักไหมายถึงการประมวลผลจากข้อมูลนำเข้าในคอมพิวเตอร์นะคะ ก็คือ คือ แต่เดิมน่ะ ให้เวลาทำสื่อนี่ ถ้าแต่เดิมจะเหมือนสื่อการประถมให้นึกถึงนะเหมือนเป็นแผ่นภาพใช่ไหมครับ แต่เนื่องจากในยุคนี้มันเป็นยุคดิจิทัลมัมันก็เลยเปลี่ยนไปมาอยู่ในรูปของสื่อดิจิทัล ก็คือจากเดิมที่จะใส่แค่รูป กับภาพในกระดาษไม่พอแล้วมันจะมีใส่เสียงเพิ่มเข้ามา เพื่ออธิบายได้เลยว่าไอ้นี่คืออะไร นึกออกนะทำแล้วสามารถเข้าใจได้เลยทันทีนะคะ นะคะ ลักษณะสื่อมันก็คือถ้าเหมือนสมัยก่อน ครูเอา…สมมติสื่อที่เป็นลูกโลกรูปโลกอย่างนี้นะคะ เอามาวางมาอธิบายตรงนี้เป็นอะไร เป็นสื่อดิจิทัลนี่มันก็จะภาพลูกโลกเข้ามาแล้วก็มีเสี่ยงเสียงเข้ามาบรรยายประกอบ หรือมีวิดีโอให้ดูวิดีโอให้ดูอะไรอย่างนี้นะคะหรือสิ่งที่เราจะได้เรียนกันกันในเทอมนี้จะเป็นสิ่งที่เราจะต้องมาสร้างทีนี้เราจะต้องมาดูลักษณะเป็นอย่างไร ของสื่อตัวแรกนะคะขาดไม่ได้ ก็คือ ข้อความจะต้องมีนะคะ ตัวต่อมาภาพแต่ภาพนี่จะมีหลายลักษณะ ก็คือเป็นภาพนิ่งแล้วก็ภาพเคลื่อนไหวนะคะ หรือใส่เสียงเพิ่ม เห็นไหมคะ หรือเป็นวิดีโอ วิดีโอนี่เปิดให้ดูขอคลิกเปิดให้ดู หรือใส่วิดีโอประกอบ</w:t>
      </w:r>
    </w:p>
    <w:p>
      <w:pPr>
        <w:pStyle w:val="BodyText"/>
      </w:pPr>
      <w:r>
        <w:t xml:space="preserve">(นักศึกษา)</w:t>
      </w:r>
    </w:p>
    <w:p>
      <w:pPr>
        <w:pStyle w:val="BodyText"/>
      </w:pPr>
      <w:r>
        <w:t xml:space="preserve">(อาจารย์) เดี๋ยวนะครับ แป๊บหนึ่งทั้งหน้าจอเลยอย่างนั้นเห็นไหมคะ เห็นสไลด์ขึ้นสไลด์ชื่อองค์ประกอบดิจิทัลไหมเห็นหรือเปล่าคะ</w:t>
      </w:r>
    </w:p>
    <w:p>
      <w:pPr>
        <w:pStyle w:val="BodyText"/>
      </w:pPr>
      <w:r>
        <w:t xml:space="preserve">(นักศึกษาชาย) ไม่ครับ</w:t>
      </w:r>
    </w:p>
    <w:p>
      <w:pPr>
        <w:pStyle w:val="BodyText"/>
      </w:pPr>
      <w:r>
        <w:t xml:space="preserve">(อาจารย์) ไม่หรือ</w:t>
      </w:r>
    </w:p>
    <w:p>
      <w:pPr>
        <w:pStyle w:val="BodyText"/>
      </w:pPr>
      <w:r>
        <w:t xml:space="preserve">(นักศึกษา) ไม่ครับ</w:t>
      </w:r>
    </w:p>
    <w:p>
      <w:pPr>
        <w:pStyle w:val="BodyText"/>
      </w:pPr>
      <w:r>
        <w:t xml:space="preserve">(อาจารย์) ไม่มีนะเห็นหรือยังขึ้นไหมคะ</w:t>
      </w:r>
    </w:p>
    <w:p>
      <w:pPr>
        <w:pStyle w:val="BodyText"/>
      </w:pPr>
      <w:r>
        <w:t xml:space="preserve">(นักศึกษาชาย) ขึ้นแล้วครับ โอ.เค.เมื่อกี้ เมื่อกี้กำลังเปิดวิดีโอให้ดูวิดีโอมันไปอยู่หน้าไหนแล้วนะนะคะ ไปเปิดหน้าไหน แป๊บหนึ่งการแบ่งสื่อดิจิทัลเยอะเลยนะคะบทความของพลังผลกระทบสื่อสารดิจิทัลของ รส ดร. วิทยา ดำรงเกียรติศักดิ์ ตามหลักของ Due ไปถึง 10 ชนิดนะคะ อันนี้ให้เด็ก ๆ ดูแบบคร่าว ๆ แล้วกันนะคะ เราจะไม่เจาะลึกรายละเอียด ที่เราจะทำจริง ๆที่คิดว่าเด็ก ๆ น่าจะเคยได้ยินมันมีตั้งแต่เป็นAudio visualจัดเป็นสื่อดิจิทัลนะคะ มันมีหลายประเภทมากเลยนะคะ ก็คิดดูว่า แยกไว้ มีถึง60 ชนิดน่ะทีนี้เรามาดูที่นิทรรศการของไทยได้พูดถึงสื่อดิจิทัลไว้ มีทั้งหมด4 ประเภทของไทยนี่ แบบที่ 1เป็น CD traniningคือ มันจะเป็นสื่อการสอนใช้เป็นสื่อการสอน เดี๋ยวมีลักษณะของ CD Trainingถ้าใครเคยไป ซีเอ็ดเห็นตัวอย่างขึ้นไหมที่คลิกลิงก์ไป เห็นไหมคะ พี่ไอซ์เห็นไหม</w:t>
      </w:r>
    </w:p>
    <w:p>
      <w:pPr>
        <w:pStyle w:val="BodyText"/>
      </w:pPr>
      <w:r>
        <w:t xml:space="preserve">(นักศึกษาชาย) มันเป็นสไลด์ Power Point น่ะครับ ที่เห็นน่ะครับ</w:t>
      </w:r>
    </w:p>
    <w:p>
      <w:pPr>
        <w:pStyle w:val="BodyText"/>
      </w:pPr>
      <w:r>
        <w:t xml:space="preserve">(อาจารย์) เป็นสไลด์ Power Point หรือ</w:t>
      </w:r>
    </w:p>
    <w:p>
      <w:pPr>
        <w:pStyle w:val="BodyText"/>
      </w:pPr>
      <w:r>
        <w:t xml:space="preserve">(นักศึกษา) ครับผม ทำไมมันไม่ขึ้นไม่ขึ้นเดี๋ยวจะเปิดจากนี่นะคะ ลักษณะของ CD Traningกำลัง… รอแป๊บหนึ่งก็คือทำเป็น CDสำหรับสอนน่ะค่ะ สอนการใช้โปรแกรม สอนการใช้อะไรพวกนี้ นี่จะเป็นลักษณะนี้ที่เรียกว่า CD TrainingCD ที่มีวิดีโอวิธีการสอน วิธีการใช้โปรแกรมนั้น ๆ</w:t>
      </w:r>
    </w:p>
    <w:p>
      <w:pPr>
        <w:pStyle w:val="BodyText"/>
      </w:pPr>
      <w:r>
        <w:t xml:space="preserve">(ล่าม) ขอโทษค่ะ อาจารย์ขา ไม่เห็นนะคะ ไม่ทราบว่าน้อง ๆ เห็นไหมคะ</w:t>
      </w:r>
    </w:p>
    <w:p>
      <w:pPr>
        <w:pStyle w:val="BodyText"/>
      </w:pPr>
      <w:r>
        <w:t xml:space="preserve">(อาจารย์) น้องเห็นไหมคะ</w:t>
      </w:r>
    </w:p>
    <w:p>
      <w:pPr>
        <w:pStyle w:val="BodyText"/>
      </w:pPr>
      <w:r>
        <w:t xml:space="preserve">(นักศึกษา) เห็นแล้วครับ</w:t>
      </w:r>
    </w:p>
    <w:p>
      <w:pPr>
        <w:pStyle w:val="BodyText"/>
      </w:pPr>
      <w:r>
        <w:t xml:space="preserve">(ล่าม) ขอบคุณค่ะ</w:t>
      </w:r>
    </w:p>
    <w:p>
      <w:pPr>
        <w:pStyle w:val="BodyText"/>
      </w:pPr>
      <w:r>
        <w:t xml:space="preserve">(อาจารย์) ทำไมพี่ล่ามไม่เห็น ทีนี้. โอ.เค. นะคะ ลักษณะของCD Traininigเป็นวิดีโอประกอบการสอนแล้วไปอัดใส่ในแผ่น CD แล้วเขาก็จะขาย ถ้าใครเคยไปซีเอ็ดก็จะเห็นนะ มีพวกอะไรนะ Excel ก็มี เบสิกพื้นฐานตั้งแต่ Excel PowerPoint มันก็เลยจะหายไปในลักษณะเดิม แทบจะไม่เห็นแล้ว ก็จะไปใช้จากดู. ทีนี้มาดูอีกตัวหนึ่ง ตัวที่2นะคะ เป็นตัวที่ 2ชื่อว่า ตัวนี้CD. PresentationCD Presentationจะขึ้นไหมทีนี้มันขึ้นลิงก์ที่แม่คลิกหรือเปล่าเด็ก ๆCD Presentationจัดงานแต่งงานน่ะเขามักจะทำ CD Presentationจะช้าหน่อย เหมือนเน็ตเรากระตุกทำใจ ออนไลน์ อินเทอร์ เน็ตประเทศไทยก็นั่นไงจะเป็นลักษณะ งา. นแต่งนะ ถ้าเป็นพวกจัด Organize น่ะ ก็จะทำ CD Presentation ให้แต่ทำเป็น CD เพราะว่าต้องส่งมอบให้ลูกค้ามันก็เลยเรียกเป็น CD presentationก็คือการนำเสนอ เพียงแต่ว่าจะนำเสนอเกี่ยวกับอะไร เหมือนอย่างตัวอย่างนี้นำเสนอเกี่ยวกับเจ้าบ่าว เจ้าสาวกันเองนะคะ จะมีข้อมูลอะไรอย่างนี้นะคะ ห. น้าเดิมหรือเปล่าครับ</w:t>
      </w:r>
    </w:p>
    <w:p>
      <w:pPr>
        <w:pStyle w:val="BodyText"/>
      </w:pPr>
      <w:r>
        <w:t xml:space="preserve">(อาจารย์) ไม่ขึ้นเดี๋ยวเปิดใหม่แป๊บหนึ่งนะคะเสร็จแล้วมาทำการออกแบบแล้วก็มานำเสนอ โดยใช้สื่อดิจิทัลประเภทต่าง ๆ คือ เราจะต้องนำเสนอสื่อที่เราพัฒนาขึ้น หรือสร้างขึ้นมานั่นเองนะคะ ออกแบบเพื่ออะไร เพื่อที่เราจะนำมาสร้างชิ้นงานของเราได้ ซึ่งองค์ประกอบของสื่อดิจิทัลนี่นะคะ เดี๋ยวเรามาดูกันในหัวข้อแรก ที่เราจะเรียนในวันนี้ก็คือ…ความรู้เบื้องต้นเกี่ยวกับสื่อดิจิทัลต้องรู้จักความหมายของมันก่อนว่าสื่อดิจิทัลหมายถึงอะไรนะคะ เด็ก ๆ ไอซ์</w:t>
      </w:r>
    </w:p>
    <w:p>
      <w:pPr>
        <w:pStyle w:val="BodyText"/>
      </w:pPr>
      <w:r>
        <w:t xml:space="preserve">(นักศึกษา)</w:t>
      </w:r>
    </w:p>
    <w:p>
      <w:pPr>
        <w:pStyle w:val="BodyText"/>
      </w:pPr>
      <w:r>
        <w:t xml:space="preserve">(อาจารย์)นึกว่าปักไหมายถึงการประมวลผลจากข้อมูลนำเข้าในคอมพิวเตอร์นะคะ ก็คือ คือ แต่เดิมน่ะ ให้เวลาทำสื่อนี่ ถ้าแต่เดิมจะเหมือนสื่อการประถมให้นึกถึงนะเหมือนเป็นแผ่นภาพใช่ไหมครับ แต่เนื่องจากในยุคนี้มันเป็นยุคดิจิทัลมัมันก็เลยเปลี่ยนไปมาอยู่ในรูปของสื่อดิจิทัล ก็คือจากเดิมที่จะใส่แค่รูป กับภาพในกระดาษไม่พอแล้วมันจะมีใส่เสียงเพิ่มเข้ามา เพื่ออธิบายได้เลยว่าไอ้นี่คืออะไร นึกออกนะทำแล้วสามารถเข้าใจได้เลยทันทีนะคะ นะคะ ลักษณะสื่อมันก็คือถ้าเหมือนสมัยก่อน ครูเอา…สมมติสื่อที่เป็นลูกโลกรูปโลกอย่างนี้นะคะ เอามาวางมาอธิบายตรงนี้เป็นอะไร เป็นสื่อดิจิทัลนี่มันก็จะภาพลูกโลกเข้ามาแล้วก็มีเสี่ยงเสียงเข้ามาบรรยายประกอบ หรือมีวิดีโอให้ดูวิดีโอให้ดูอะไรอย่างนี้นะคะหรือสิ่งที่เราจะได้เรียนกันกันในเทอมนี้จะเป็นสิ่งที่เราจะต้องมาสร้างทีนี้เราจะต้องมาดูลักษณะเป็นอย่างไร ของสื่อตัวแรกนะคะขาดไม่ได้ ก็คือ ข้อความจะต้องมีนะคะ ตัวต่อมาภาพแต่ภาพนี่จะมีหลายลักษณะ ก็คือเป็นภาพนิ่งแล้วก็ภาพเคลื่อนไหวนะคะ หรือใส่เสียงเพิ่ม เห็นไหมคะ หรือเป็นวิดีโอ วิดีโอนี่เปิดให้ดูขอคลิกเปิดให้ดู หรือใส่วิดีโอประกอบ</w:t>
      </w:r>
    </w:p>
    <w:p>
      <w:pPr>
        <w:pStyle w:val="BodyText"/>
      </w:pPr>
      <w:r>
        <w:t xml:space="preserve">(นักศึกษา)</w:t>
      </w:r>
    </w:p>
    <w:p>
      <w:pPr>
        <w:pStyle w:val="BodyText"/>
      </w:pPr>
      <w:r>
        <w:t xml:space="preserve">(อาจารย์) เดี๋ยวนะครับ แป๊บหนึ่งทั้งหน้าจอเลยอย่างนั้นเห็นไหมคะ เห็นสไลด์ขึ้นสไลด์ชื่อองค์ประกอบดิจิทัลไหมเห็นหรือเปล่าคะ</w:t>
      </w:r>
    </w:p>
    <w:p>
      <w:pPr>
        <w:pStyle w:val="BodyText"/>
      </w:pPr>
      <w:r>
        <w:t xml:space="preserve">(นักศึกษาชาย) ไม่ครับ</w:t>
      </w:r>
    </w:p>
    <w:p>
      <w:pPr>
        <w:pStyle w:val="BodyText"/>
      </w:pPr>
      <w:r>
        <w:t xml:space="preserve">(อาจารย์) ไม่หรือ</w:t>
      </w:r>
    </w:p>
    <w:p>
      <w:pPr>
        <w:pStyle w:val="BodyText"/>
      </w:pPr>
      <w:r>
        <w:t xml:space="preserve">(นักศึกษา) ไม่ครับ</w:t>
      </w:r>
    </w:p>
    <w:p>
      <w:pPr>
        <w:pStyle w:val="BodyText"/>
      </w:pPr>
      <w:r>
        <w:t xml:space="preserve">(อาจารย์) ไม่มีนะเห็นหรือยังขึ้นไหมคะ</w:t>
      </w:r>
    </w:p>
    <w:p>
      <w:pPr>
        <w:pStyle w:val="BodyText"/>
      </w:pPr>
      <w:r>
        <w:t xml:space="preserve">(นักศึกษาชาย) ขึ้นแล้วครับ โอ.เค.เมื่อกี้ เมื่อกี้กำลังเปิดวิดีโอให้ดูวิดีโอมันไปอยู่หน้าไหนแล้วนะนะคะ ไปเปิดหน้าไหน แป๊บหนึ่งการแบ่งสื่อดิจิทัลเยอะเลยนะคะบทความของพลังผลกระทบสื่อสารดิจิทัลของ รส ดร. วิทยา ดำรงเกียรติศักดิ์ ตามหลักของ Due ไปถึง 10 ชนิดนะคะ อันนี้ให้เด็ก ๆ ดูแบบคร่าว ๆ แล้วกันนะคะ เราจะไม่เจาะลึกรายละเอียด ที่เราจะทำจริง ๆที่คิดว่าเด็ก ๆ น่าจะเคยได้ยินมันมีตั้งแต่เป็นAudio visualจัดเป็นสื่อดิจิทัลนะคะ มันมีหลายประเภทมากเลยนะคะ ก็คิดดูว่า แยกไว้ มีถึง60 ชนิดน่ะทีนี้เรามาดูที่นิทรรศการของไทยได้พูดถึงสื่อดิจิทัลไว้ มีทั้งหมด4 ประเภทของไทยนี่ แบบที่ 1เป็น CD traniningคือ มันจะเป็นสื่อการสอนใช้เป็นสื่อการสอน เดี๋ยวมีลักษณะของ CD Trainingถ้าใครเคยไป ซีเอ็ดเห็นตัวอย่างขึ้นไหมที่คลิกลิงก์ไป เห็นไหมคะ พี่ไอซ์เห็นไหม</w:t>
      </w:r>
    </w:p>
    <w:p>
      <w:pPr>
        <w:pStyle w:val="BodyText"/>
      </w:pPr>
      <w:r>
        <w:t xml:space="preserve">(นักศึกษาชาย) มันเป็นสไลด์ Power Point น่ะครับ ที่เห็นน่ะครับ</w:t>
      </w:r>
    </w:p>
    <w:p>
      <w:pPr>
        <w:pStyle w:val="BodyText"/>
      </w:pPr>
      <w:r>
        <w:t xml:space="preserve">(อาจารย์) เป็นสไลด์ Power Point หรือ</w:t>
      </w:r>
    </w:p>
    <w:p>
      <w:pPr>
        <w:pStyle w:val="BodyText"/>
      </w:pPr>
      <w:r>
        <w:t xml:space="preserve">(นักศึกษา) ครับผม ทำไมมันไม่ขึ้นไม่ขึ้นเดี๋ยวจะเปิดจากนี่นะคะ ลักษณะของ CD Traningกำลัง… รอแป๊บหนึ่งก็คือทำเป็น CDสำหรับสอนน่ะค่ะ สอนการใช้โปรแกรม สอนการใช้อะไรพวกนี้ นี่จะเป็นลักษณะนี้ที่เรียกว่า CD TrainingCD ที่มีวิดีโอวิธีการสอน วิธีการใช้โปรแกรมนั้น ๆ</w:t>
      </w:r>
    </w:p>
    <w:p>
      <w:pPr>
        <w:pStyle w:val="BodyText"/>
      </w:pPr>
      <w:r>
        <w:t xml:space="preserve">(ล่าม) ขอโทษค่ะ อาจารย์ขา ไม่เห็นนะคะ ไม่ทราบว่าน้อง ๆ เห็นไหมคะ</w:t>
      </w:r>
    </w:p>
    <w:p>
      <w:pPr>
        <w:pStyle w:val="BodyText"/>
      </w:pPr>
      <w:r>
        <w:t xml:space="preserve">(อาจารย์) น้องเห็นไหมคะ</w:t>
      </w:r>
    </w:p>
    <w:p>
      <w:pPr>
        <w:pStyle w:val="BodyText"/>
      </w:pPr>
      <w:r>
        <w:t xml:space="preserve">(นักศึกษา) เห็นแล้วครับ</w:t>
      </w:r>
    </w:p>
    <w:p>
      <w:pPr>
        <w:pStyle w:val="BodyText"/>
      </w:pPr>
      <w:r>
        <w:t xml:space="preserve">(ล่าม) ขอบคุณค่ะ</w:t>
      </w:r>
    </w:p>
    <w:p>
      <w:pPr>
        <w:pStyle w:val="BodyText"/>
      </w:pPr>
      <w:r>
        <w:t xml:space="preserve">(อาจารย์) ทำไมพี่ล่ามไม่เห็น ทีนี้. โอ.เค. นะคะ ลักษณะของCD Traininigเป็นวิดีโอประกอบการสอนแล้วไปอัดใส่ในแผ่น CD แล้วเขาก็จะขาย ถ้าใครเคยไปซีเอ็ดก็จะเห็นนะ มีพวกอะไรนะ Excel ก็มี เบสิกพื้นฐานตั้งแต่ Excel PowerPoint มันก็เลยจะหายไปในลักษณะเดิม แทบจะไม่เห็นแล้ว ก็จะไปใช้จากดู. ทีนี้มาดูอีกตัวหนึ่ง ตัวที่2นะคะ เป็นตัวที่ 2ชื่อว่า ตัวนี้CD. PresentationCD Presentationจะขึ้นไหมทีนี้มันขึ้นลิงก์ที่แม่คลิกหรือเปล่าเด็ก ๆCD Presentationจัดงานแต่งงานน่ะเขามักจะทำ CD Presentationจะช้าหน่อย เหมือนเน็ตเรากระตุกทำใจ ออนไลน์ อินเทอร์ เน็ตประเทศไทยก็นั่นไงจะเป็นลักษณะ งา. นแต่งนะ ถ้าเป็นพวกจัด Organize น่ะ ก็จะทำ CD Presentation ให้แต่ทำเป็น CD เพราะว่าต้องส่งมอบให้ลูกค้ามันก็เลยเรียกเป็น CD presentationก็คือการนำเสนอ เพียงแต่ว่าจะนำเสนอเกี่ยวกับอะไร เหมือนอย่างตัวอย่างนี้นำเสนอเกี่ยวกับเจ้าบ่าว เจ้าสาวกันเองนะคะ จะมีข้อมูลอะไรอย่างนี้นะคะ ห. น้าเดิมหรือเปล่าครับ</w:t>
      </w:r>
    </w:p>
    <w:p>
      <w:pPr>
        <w:pStyle w:val="BodyText"/>
      </w:pPr>
      <w:r>
        <w:t xml:space="preserve">(อาจารย์) ไม่ขึ้นเดี๋ยวเปิดใหม่ ไม่ขึ้น. ไม่ขึ้นตรงนี้ก็ไม่ขึ้น. มันมีปัญหาaเข้าเรียนหลายคนด้วยเสร็จแล้วมาทำการออกแบบแล้วก็มานำเสนอ โดยใช้สื่อดิจิทัลประเภทต่าง ๆ คือ เราจะต้องนำเสนอสื่อที่เราพัฒนาขึ้น หรือสร้างขึ้นมานั่นเองนะคะ ออกแบบเพื่ออะไร เพื่อที่เราจะนำมาสร้างชิ้นงานของเราได้ ซึ่งองค์ประกอบของสื่อดิจิทัลนี่นะคะ เดี๋ยวเรามาดูกันในหัวข้อแรก ที่เราจะเรียนในวันนี้ก็คือ…ความรู้เบื้องต้นเกี่ยวกับสื่อดิจิทัลต้องรู้จักความหมายของมันก่อนว่าสื่อดิจิทัลหมายถึงอะไรนะคะ เด็ก ๆ ไอซ์</w:t>
      </w:r>
    </w:p>
    <w:p>
      <w:pPr>
        <w:pStyle w:val="BodyText"/>
      </w:pPr>
      <w:r>
        <w:t xml:space="preserve">(นักศึกษา)</w:t>
      </w:r>
    </w:p>
    <w:p>
      <w:pPr>
        <w:pStyle w:val="BodyText"/>
      </w:pPr>
      <w:r>
        <w:t xml:space="preserve">(อาจารย์)นึกว่าปักไหมายถึงการประมวลผลจากข้อมูลนำเข้าในคอมพิวเตอร์นะคะ ก็คือ คือ แต่เดิมน่ะ ให้เวลาทำสื่อนี่ ถ้าแต่เดิมจะเหมือนสื่อการประถมให้นึกถึงนะเหมือนเป็นแผ่นภาพใช่ไหมครับ แต่เนื่องจากในยุคนี้มันเป็นยุคดิจิทัลมัมันก็เลยเปลี่ยนไปมาอยู่ในรูปของสื่อดิจิทัล ก็คือจากเดิมที่จะใส่แค่รูป กับภาพในกระดาษไม่พอแล้วมันจะมีใส่เสียงเพิ่มเข้ามา เพื่ออธิบายได้เลยว่าไอ้นี่คืออะไร นึกออกนะทำแล้วสามารถเข้าใจได้เลยทันทีนะคะ นะคะ ลักษณะสื่อมันก็คือถ้าเหมือนสมัยก่อน ครูเอา…สมมติสื่อที่เป็นลูกโลกรูปโลกอย่างนี้นะคะ เอามาวางมาอธิบายตรงนี้เป็นอะไร เป็นสื่อดิจิทัลนี่มันก็จะภาพลูกโลกเข้ามาแล้วก็มีเสี่ยงเสียงเข้ามาบรรยายประกอบ หรือมีวิดีโอให้ดูวิดีโอให้ดูอะไรอย่างนี้นะคะหรือสิ่งที่เราจะได้เรียนกันกันในเทอมนี้จะเป็นสิ่งที่เราจะต้องมาสร้างทีนี้เราจะต้องมาดูลักษณะเป็นอย่างไร ของสื่อตัวแรกนะคะขาดไม่ได้ ก็คือ ข้อความจะต้องมีนะคะ ตัวต่อมาภาพแต่ภาพนี่จะมีหลายลักษณะ ก็คือเป็นภาพนิ่งแล้วก็ภาพเคลื่อนไหวนะคะ หรือใส่เสียงเพิ่ม เห็นไหมคะ หรือเป็นวิดีโอ วิดีโอนี่เปิดให้ดูขอคลิกเปิดให้ดู หรือใส่วิดีโอประกอบ</w:t>
      </w:r>
    </w:p>
    <w:p>
      <w:pPr>
        <w:pStyle w:val="BodyText"/>
      </w:pPr>
      <w:r>
        <w:t xml:space="preserve">(นักศึกษา)</w:t>
      </w:r>
    </w:p>
    <w:p>
      <w:pPr>
        <w:pStyle w:val="BodyText"/>
      </w:pPr>
      <w:r>
        <w:t xml:space="preserve">(อาจารย์) เดี๋ยวนะครับ แป๊บหนึ่งทั้งหน้าจอเลยอย่างนั้นเห็นไหมคะ เห็นสไลด์ขึ้นสไลด์ชื่อองค์ประกอบดิจิทัลไหมเห็นหรือเปล่าคะ</w:t>
      </w:r>
    </w:p>
    <w:p>
      <w:pPr>
        <w:pStyle w:val="BodyText"/>
      </w:pPr>
      <w:r>
        <w:t xml:space="preserve">(นักศึกษาชาย) ไม่ครับ</w:t>
      </w:r>
    </w:p>
    <w:p>
      <w:pPr>
        <w:pStyle w:val="BodyText"/>
      </w:pPr>
      <w:r>
        <w:t xml:space="preserve">(อาจารย์) ไม่หรือ</w:t>
      </w:r>
    </w:p>
    <w:p>
      <w:pPr>
        <w:pStyle w:val="BodyText"/>
      </w:pPr>
      <w:r>
        <w:t xml:space="preserve">(นักศึกษา) ไม่ครับ</w:t>
      </w:r>
    </w:p>
    <w:p>
      <w:pPr>
        <w:pStyle w:val="BodyText"/>
      </w:pPr>
      <w:r>
        <w:t xml:space="preserve">(อาจารย์) ไม่มีนะเห็นหรือยังขึ้นไหมคะ</w:t>
      </w:r>
    </w:p>
    <w:p>
      <w:pPr>
        <w:pStyle w:val="BodyText"/>
      </w:pPr>
      <w:r>
        <w:t xml:space="preserve">(นักศึกษาชาย) ขึ้นแล้วครับ โอ.เค.เมื่อกี้ เมื่อกี้กำลังเปิดวิดีโอให้ดูวิดีโอมันไปอยู่หน้าไหนแล้วนะนะคะ ไปเปิดหน้าไหน แป๊บหนึ่งการแบ่งสื่อดิจิทัลเยอะเลยนะคะบทความของพลังผลกระทบสื่อสารดิจิทัลของ รส ดร. วิทยา ดำรงเกียรติศักดิ์ ตามหลักของ Due ไปถึง 10 ชนิดนะคะ อันนี้ให้เด็ก ๆ ดูแบบคร่าว ๆ แล้วกันนะคะ เราจะไม่เจาะลึกรายละเอียด ที่เราจะทำจริง ๆที่คิดว่าเด็ก ๆ น่าจะเคยได้ยินมันมีตั้งแต่เป็นAudio visualจัดเป็นสื่อดิจิทัลนะคะ มันมีหลายประเภทมากเลยนะคะ ก็คิดดูว่า แยกไว้ มีถึง60 ชนิดน่ะทีนี้เรามาดูที่นิทรรศการของไทยได้พูดถึงสื่อดิจิทัลไว้ มีทั้งหมด4 ประเภทของไทยนี่ แบบที่ 1เป็น CD traniningคือ มันจะเป็นสื่อการสอนใช้เป็นสื่อการสอน เดี๋ยวมีลักษณะของ CD Trainingถ้าใครเคยไป ซีเอ็ดเห็นตัวอย่างขึ้นไหมที่คลิกลิงก์ไป เห็นไหมคะ พี่ไอซ์เห็นไหม</w:t>
      </w:r>
    </w:p>
    <w:p>
      <w:pPr>
        <w:pStyle w:val="BodyText"/>
      </w:pPr>
      <w:r>
        <w:t xml:space="preserve">(นักศึกษาชาย) มันเป็นสไลด์ Power Point น่ะครับ ที่เห็นน่ะครับ</w:t>
      </w:r>
    </w:p>
    <w:p>
      <w:pPr>
        <w:pStyle w:val="BodyText"/>
      </w:pPr>
      <w:r>
        <w:t xml:space="preserve">(อาจารย์) เป็นสไลด์ Power Point หรือ</w:t>
      </w:r>
    </w:p>
    <w:p>
      <w:pPr>
        <w:pStyle w:val="BodyText"/>
      </w:pPr>
      <w:r>
        <w:t xml:space="preserve">(นักศึกษา) ครับผม ทำไมมันไม่ขึ้นไม่ขึ้นเดี๋ยวจะเปิดจากนี่นะคะ ลักษณะของ CD Traningกำลัง… รอแป๊บหนึ่งก็คือทำเป็น CDสำหรับสอนน่ะค่ะ สอนการใช้โปรแกรม สอนการใช้อะไรพวกนี้ นี่จะเป็นลักษณะนี้ที่เรียกว่า CD TrainingCD ที่มีวิดีโอวิธีการสอน วิธีการใช้โปรแกรมนั้น ๆ</w:t>
      </w:r>
    </w:p>
    <w:p>
      <w:pPr>
        <w:pStyle w:val="BodyText"/>
      </w:pPr>
      <w:r>
        <w:t xml:space="preserve">(ล่าม) ขอโทษค่ะ อาจารย์ขา ไม่เห็นนะคะ ไม่ทราบว่าน้อง ๆ เห็นไหมคะ</w:t>
      </w:r>
    </w:p>
    <w:p>
      <w:pPr>
        <w:pStyle w:val="BodyText"/>
      </w:pPr>
      <w:r>
        <w:t xml:space="preserve">(อาจารย์) น้องเห็นไหมคะ</w:t>
      </w:r>
    </w:p>
    <w:p>
      <w:pPr>
        <w:pStyle w:val="BodyText"/>
      </w:pPr>
      <w:r>
        <w:t xml:space="preserve">(นักศึกษา) เห็นแล้วครับ</w:t>
      </w:r>
    </w:p>
    <w:p>
      <w:pPr>
        <w:pStyle w:val="BodyText"/>
      </w:pPr>
      <w:r>
        <w:t xml:space="preserve">(ล่าม) ขอบคุณค่ะ</w:t>
      </w:r>
    </w:p>
    <w:p>
      <w:pPr>
        <w:pStyle w:val="BodyText"/>
      </w:pPr>
      <w:r>
        <w:t xml:space="preserve">(อาจารย์) ทำไมพี่ล่ามไม่เห็น ทีนี้. โอ.เค. นะคะ ลักษณะของCD Traininigเป็นวิดีโอประกอบการสอนแล้วไปอัดใส่ในแผ่น CD แล้วเขาก็จะขาย ถ้าใครเคยไปซีเอ็ดก็จะเห็นนะ มีพวกอะไรนะ Excel ก็มี เบสิกพื้นฐานตั้งแต่ Excel PowerPoint มันก็เลยจะหายไปในลักษณะเดิม แทบจะไม่เห็นแล้ว ก็จะไปใช้จากดู. ทีนี้มาดูอีกตัวหนึ่ง ตัวที่2นะคะ เป็นตัวที่ 2ชื่อว่า ตัวนี้CD. PresentationCD Presentationจะขึ้นไหมทีนี้มันขึ้นลิงก์ที่แม่คลิกหรือเปล่าเด็ก ๆCD Presentationจัดงานแต่งงานน่ะเขามักจะทำ CD Presentationจะช้าหน่อย เหมือนเน็ตเรากระตุกทำใจ ออนไลน์ อินเทอร์ เน็ตประเทศไทยก็นั่นไงจะเป็นลักษณะ งา. นแต่งนะ ถ้าเป็นพวกจัด Organize น่ะ ก็จะทำ CD Presentation ให้แต่ทำเป็น CD เพราะว่าต้องส่งมอบให้ลูกค้ามันก็เลยเรียกเป็น CD presentationก็คือการนำเสนอ เพียงแต่ว่าจะนำเสนอเกี่ยวกับอะไร เหมือนอย่างตัวอย่างนี้นำเสนอเกี่ยวกับเจ้าบ่าว เจ้าสาวกันเองนะคะ จะมีข้อมูลอะไรอย่างนี้นะคะ ห. น้าเดิมหรือเปล่าครับ</w:t>
      </w:r>
    </w:p>
    <w:p>
      <w:pPr>
        <w:pStyle w:val="BodyText"/>
      </w:pPr>
      <w:r>
        <w:t xml:space="preserve">(อาจารย์) ไม่ขึ้นเดี๋ยวเปิดใหม่ ไม่ขึ้น. ไม่ขึ้นตรงนี้ก็ไม่ขึ้น. มันมีปัญหาเข้าเรียนหลายคนด้วยขึ้นหรือยังตัวอย่างของaaaaaaCD Presentationเสร็จแล้วมาทำการออกแบบแล้วก็มานำเสนอ โดยใช้สื่อดิจิทัลประเภทต่าง ๆ คือ เราจะต้องนำเสนอสื่อที่เราพัฒนาขึ้น หรือสร้างขึ้นมานั่นเองนะคะ ออกแบบเพื่ออะไร เพื่อที่เราจะนำมาสร้างชิ้นงานของเราได้ ซึ่งองค์ประกอบของสื่อดิจิทัลนี่นะคะ เดี๋ยวเรามาดูกันในหัวข้อแรก ที่เราจะเรียนในวันนี้ก็คือ…ความรู้เบื้องต้นเกี่ยวกับสื่อดิจิทัลต้องรู้จักความหมายของมันก่อนว่าสื่อดิจิทัลหมายถึงอะไรนะคะ เด็ก ๆ ไอซ์</w:t>
      </w:r>
    </w:p>
    <w:p>
      <w:pPr>
        <w:pStyle w:val="BodyText"/>
      </w:pPr>
      <w:r>
        <w:t xml:space="preserve">(นักศึกษา)</w:t>
      </w:r>
    </w:p>
    <w:p>
      <w:pPr>
        <w:pStyle w:val="BodyText"/>
      </w:pPr>
      <w:r>
        <w:t xml:space="preserve">(อาจารย์)นึกว่าปักไหมายถึงการประมวลผลจากข้อมูลนำเข้าในคอมพิวเตอร์นะคะ ก็คือ คือ แต่เดิมน่ะ ให้เวลาทำสื่อนี่ ถ้าแต่เดิมจะเหมือนสื่อการประถมให้นึกถึงนะเหมือนเป็นแผ่นภาพใช่ไหมครับ แต่เนื่องจากในยุคนี้มันเป็นยุคดิจิทัลมัมันก็เลยเปลี่ยนไปมาอยู่ในรูปของสื่อดิจิทัล ก็คือจากเดิมที่จะใส่แค่รูป กับภาพในกระดาษไม่พอแล้วมันจะมีใส่เสียงเพิ่มเข้ามา เพื่ออธิบายได้เลยว่าไอ้นี่คืออะไร นึกออกนะทำแล้วสามารถเข้าใจได้เลยทันทีนะคะ นะคะ ลักษณะสื่อมันก็คือถ้าเหมือนสมัยก่อน ครูเอา…สมมติสื่อที่เป็นลูกโลกรูปโลกอย่างนี้นะคะ เอามาวางมาอธิบายตรงนี้เป็นอะไร เป็นสื่อดิจิทัลนี่มันก็จะภาพลูกโลกเข้ามาแล้วก็มีเสี่ยงเสียงเข้ามาบรรยายประกอบ หรือมีวิดีโอให้ดูวิดีโอให้ดูอะไรอย่างนี้นะคะหรือสิ่งที่เราจะได้เรียนกันกันในเทอมนี้จะเป็นสิ่งที่เราจะต้องมาสร้างทีนี้เราจะต้องมาดูลักษณะเป็นอย่างไร ของสื่อตัวแรกนะคะขาดไม่ได้ ก็คือ ข้อความจะต้องมีนะคะ ตัวต่อมาภาพแต่ภาพนี่จะมีหลายลักษณะ ก็คือเป็นภาพนิ่งแล้วก็ภาพเคลื่อนไหวนะคะ หรือใส่เสียงเพิ่ม เห็นไหมคะ หรือเป็นวิดีโอ วิดีโอนี่เปิดให้ดูขอคลิกเปิดให้ดู หรือใส่วิดีโอประกอบ</w:t>
      </w:r>
    </w:p>
    <w:p>
      <w:pPr>
        <w:pStyle w:val="BodyText"/>
      </w:pPr>
      <w:r>
        <w:t xml:space="preserve">(นักศึกษา)</w:t>
      </w:r>
    </w:p>
    <w:p>
      <w:pPr>
        <w:pStyle w:val="BodyText"/>
      </w:pPr>
      <w:r>
        <w:t xml:space="preserve">(อาจารย์) เดี๋ยวนะครับ แป๊บหนึ่งทั้งหน้าจอเลยอย่างนั้นเห็นไหมคะ เห็นสไลด์ขึ้นสไลด์ชื่อองค์ประกอบดิจิทัลไหมเห็นหรือเปล่าคะ</w:t>
      </w:r>
    </w:p>
    <w:p>
      <w:pPr>
        <w:pStyle w:val="BodyText"/>
      </w:pPr>
      <w:r>
        <w:t xml:space="preserve">(นักศึกษาชาย) ไม่ครับ</w:t>
      </w:r>
    </w:p>
    <w:p>
      <w:pPr>
        <w:pStyle w:val="BodyText"/>
      </w:pPr>
      <w:r>
        <w:t xml:space="preserve">(อาจารย์) ไม่หรือ</w:t>
      </w:r>
    </w:p>
    <w:p>
      <w:pPr>
        <w:pStyle w:val="BodyText"/>
      </w:pPr>
      <w:r>
        <w:t xml:space="preserve">(นักศึกษา) ไม่ครับ</w:t>
      </w:r>
    </w:p>
    <w:p>
      <w:pPr>
        <w:pStyle w:val="BodyText"/>
      </w:pPr>
      <w:r>
        <w:t xml:space="preserve">(อาจารย์) ไม่มีนะเห็นหรือยังขึ้นไหมคะ</w:t>
      </w:r>
    </w:p>
    <w:p>
      <w:pPr>
        <w:pStyle w:val="BodyText"/>
      </w:pPr>
      <w:r>
        <w:t xml:space="preserve">(นักศึกษาชาย) ขึ้นแล้วครับ โอ.เค.เมื่อกี้ เมื่อกี้กำลังเปิดวิดีโอให้ดูวิดีโอมันไปอยู่หน้าไหนแล้วนะนะคะ ไปเปิดหน้าไหน แป๊บหนึ่งการแบ่งสื่อดิจิทัลเยอะเลยนะคะบทความของพลังผลกระทบสื่อสารดิจิทัลของ รส ดร. วิทยา ดำรงเกียรติศักดิ์ ตามหลักของ Due ไปถึง 10 ชนิดนะคะ อันนี้ให้เด็ก ๆ ดูแบบคร่าว ๆ แล้วกันนะคะ เราจะไม่เจาะลึกรายละเอียด ที่เราจะทำจริง ๆที่คิดว่าเด็ก ๆ น่าจะเคยได้ยินมันมีตั้งแต่เป็นAudio visualจัดเป็นสื่อดิจิทัลนะคะ มันมีหลายประเภทมากเลยนะคะ ก็คิดดูว่า แยกไว้ มีถึง60 ชนิดน่ะทีนี้เรามาดูที่นิทรรศการของไทยได้พูดถึงสื่อดิจิทัลไว้ มีทั้งหมด4 ประเภทของไทยนี่ แบบที่ 1เป็น CD traniningคือ มันจะเป็นสื่อการสอนใช้เป็นสื่อการสอน เดี๋ยวมีลักษณะของ CD Trainingถ้าใครเคยไป ซีเอ็ดเห็นตัวอย่างขึ้นไหมที่คลิกลิงก์ไป เห็นไหมคะ พี่ไอซ์เห็นไหม</w:t>
      </w:r>
    </w:p>
    <w:p>
      <w:pPr>
        <w:pStyle w:val="BodyText"/>
      </w:pPr>
      <w:r>
        <w:t xml:space="preserve">(นักศึกษาชาย) มันเป็นสไลด์ Power Point น่ะครับ ที่เห็นน่ะครับ</w:t>
      </w:r>
    </w:p>
    <w:p>
      <w:pPr>
        <w:pStyle w:val="BodyText"/>
      </w:pPr>
      <w:r>
        <w:t xml:space="preserve">(อาจารย์) เป็นสไลด์ Power Point หรือ</w:t>
      </w:r>
    </w:p>
    <w:p>
      <w:pPr>
        <w:pStyle w:val="BodyText"/>
      </w:pPr>
      <w:r>
        <w:t xml:space="preserve">(นักศึกษา) ครับผม ทำไมมันไม่ขึ้นไม่ขึ้นเดี๋ยวจะเปิดจากนี่นะคะ ลักษณะของ CD Traningกำลัง… รอแป๊บหนึ่งก็คือทำเป็น CDสำหรับสอนน่ะค่ะ สอนการใช้โปรแกรม สอนการใช้อะไรพวกนี้ นี่จะเป็นลักษณะนี้ที่เรียกว่า CD TrainingCD ที่มีวิดีโอวิธีการสอน วิธีการใช้โปรแกรมนั้น ๆ</w:t>
      </w:r>
    </w:p>
    <w:p>
      <w:pPr>
        <w:pStyle w:val="BodyText"/>
      </w:pPr>
      <w:r>
        <w:t xml:space="preserve">(ล่าม) ขอโทษค่ะ อาจารย์ขา ไม่เห็นนะคะ ไม่ทราบว่าน้อง ๆ เห็นไหมคะ</w:t>
      </w:r>
    </w:p>
    <w:p>
      <w:pPr>
        <w:pStyle w:val="BodyText"/>
      </w:pPr>
      <w:r>
        <w:t xml:space="preserve">(อาจารย์) น้องเห็นไหมคะ</w:t>
      </w:r>
    </w:p>
    <w:p>
      <w:pPr>
        <w:pStyle w:val="BodyText"/>
      </w:pPr>
      <w:r>
        <w:t xml:space="preserve">(นักศึกษา) เห็นแล้วครับ</w:t>
      </w:r>
    </w:p>
    <w:p>
      <w:pPr>
        <w:pStyle w:val="BodyText"/>
      </w:pPr>
      <w:r>
        <w:t xml:space="preserve">(ล่าม) ขอบคุณค่ะ</w:t>
      </w:r>
    </w:p>
    <w:p>
      <w:pPr>
        <w:pStyle w:val="BodyText"/>
      </w:pPr>
      <w:r>
        <w:t xml:space="preserve">(อาจารย์) ทำไมพี่ล่ามไม่เห็น ทีนี้. โอ.เค. นะคะ ลักษณะของCD Traininigเป็นวิดีโอประกอบการสอนแล้วไปอัดใส่ในแผ่น CD แล้วเขาก็จะขาย ถ้าใครเคยไปซีเอ็ดก็จะเห็นนะ มีพวกอะไรนะ Excel ก็มี เบสิกพื้นฐานตั้งแต่ Excel PowerPoint มันก็เลยจะหายไปในลักษณะเดิม แทบจะไม่เห็นแล้ว ก็จะไปใช้จากดู. ทีนี้มาดูอีกตัวหนึ่ง ตัวที่2นะคะ เป็นตัวที่ 2ชื่อว่า ตัวนี้CD. PresentationCD Presentationจะขึ้นไหมทีนี้มันขึ้นลิงก์ที่แม่คลิกหรือเปล่าเด็ก ๆCD Presentationจัดงานแต่งงานน่ะเขามักจะทำ CD Presentationจะช้าหน่อย เหมือนเน็ตเรากระตุกทำใจ ออนไลน์ อินเทอร์ เน็ตประเทศไทยก็นั่นไงจะเป็นลักษณะ งา. นแต่งนะ ถ้าเป็นพวกจัด Organize น่ะ ก็จะทำ CD Presentation ให้แต่ทำเป็น CD เพราะว่าต้องส่งมอบให้ลูกค้ามันก็เลยเรียกเป็น CD presentationก็คือการนำเสนอ เพียงแต่ว่าจะนำเสนอเกี่ยวกับอะไร เหมือนอย่างตัวอย่างนี้นำเสนอเกี่ยวกับเจ้าบ่าว เจ้าสาวกันเองนะคะ จะมีข้อมูลอะไรอย่างนี้นะคะ ห. น้าเดิมหรือเปล่าครับ</w:t>
      </w:r>
    </w:p>
    <w:p>
      <w:pPr>
        <w:pStyle w:val="BodyText"/>
      </w:pPr>
      <w:r>
        <w:t xml:space="preserve">(อาจารย์) ไม่ขึ้นเดี๋ยวเปิดใหม่ ไม่ขึ้น. ไม่ขึ้นตรงนี้ก็ไม่ขึ้น. มันมีปัญหาเข้าเรียนหลายคนด้วยขึ้นหรือยังตัวอย่างของCD Presentationอันนี้เป็นตัวอย่างของ CD ในงานแต่งงานเห็นไหมคะ</w:t>
      </w:r>
    </w:p>
    <w:p>
      <w:pPr>
        <w:pStyle w:val="BodyText"/>
      </w:pPr>
      <w:r>
        <w:t xml:space="preserve">(นักศึกษา) เห็.</w:t>
      </w:r>
    </w:p>
    <w:p>
      <w:pPr>
        <w:pStyle w:val="BodyText"/>
      </w:pPr>
      <w:r>
        <w:t xml:space="preserve">(อาจารย์) โอ.เค.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อาจารย์) เสร็จแล้วมาทำการออกแบบแล้วก็มานำเสนอ โดยใช้สื่อดิจิทัลประเภทต่าง ๆ คือ เราจะต้องนำเสนอสื่อที่เราพัฒนาขึ้น หรือสร้างขึ้นมานั่นเองนะคะ ออกแบบเพื่ออะไร เพื่อที่เราจะนำมาสร้างชิ้นงานของเราได้ ซึ่งองค์ประกอบของสื่อดิจิทัลนี่นะคะ เดี๋ยวเรามาดูกันในหัวข้อแรก ที่เราจะเรียนในวันนี้ก็คือ…ความรู้เบื้องต้นเกี่ยวกับสื่อดิจิทัลต้องรู้จักความหมายของมันก่อนว่าสื่อดิจิทัลหมายถึงอะไรนะคะ เด็ก ๆ ไอซ์</w:t>
      </w:r>
    </w:p>
    <w:p>
      <w:pPr>
        <w:pStyle w:val="BodyText"/>
      </w:pPr>
      <w:r>
        <w:t xml:space="preserve">(นักศึกษา)</w:t>
      </w:r>
    </w:p>
    <w:p>
      <w:pPr>
        <w:pStyle w:val="BodyText"/>
      </w:pPr>
      <w:r>
        <w:t xml:space="preserve">(อาจารย์)นึกว่าปักไหมายถึงการประมวลผลจากข้อมูลนำเข้าในคอมพิวเตอร์นะคะ ก็คือ คือ แต่เดิมน่ะ ให้เวลาทำสื่อนี่ ถ้าแต่เดิมจะเหมือนสื่อการประถมให้นึกถึงนะเหมือนเป็นแผ่นภาพใช่ไหมครับ แต่เนื่องจากในยุคนี้มันเป็นยุคดิจิทัลมัมันก็เลยเปลี่ยนไปมาอยู่ในรูปของสื่อดิจิทัล ก็คือจากเดิมที่จะใส่แค่รูป กับภาพในกระดาษไม่พอแล้วมันจะมีใส่เสียงเพิ่มเข้ามา เพื่ออธิบายได้เลยว่าไอ้นี่คืออะไร นึกออกนะทำแล้วสามารถเข้าใจได้เลยทันทีนะคะ นะคะ ลักษณะสื่อมันก็คือถ้าเหมือนสมัยก่อน ครูเอา…สมมติสื่อที่เป็นลูกโลกรูปโลกอย่างนี้นะคะ เอามาวางมาอธิบายตรงนี้เป็นอะไร เป็นสื่อดิจิทัลนี่มันก็จะภาพลูกโลกเข้ามาแล้วก็มีเสี่ยงเสียงเข้ามาบรรยายประกอบ หรือมีวิดีโอให้ดูวิดีโอให้ดูอะไรอย่างนี้นะคะหรือสิ่งที่เราจะได้เรียนกันกันในเทอมนี้จะเป็นสิ่งที่เราจะต้องมาสร้างทีนี้เราจะต้องมาดูลักษณะเป็นอย่างไร ของสื่อตัวแรกนะคะขาดไม่ได้ ก็คือ ข้อความจะต้องมีนะคะ ตัวต่อมาภาพแต่ภาพนี่จะมีหลายลักษณะ ก็คือเป็นภาพนิ่งแล้วก็ภาพเคลื่อนไหวนะคะ หรือใส่เสียงเพิ่ม เห็นไหมคะ หรือเป็นวิดีโอ วิดีโอนี่เปิดให้ดูขอคลิกเปิดให้ดู หรือใส่วิดีโอประกอบ</w:t>
      </w:r>
    </w:p>
    <w:p>
      <w:pPr>
        <w:pStyle w:val="BodyText"/>
      </w:pPr>
      <w:r>
        <w:t xml:space="preserve">(นักศึกษา)</w:t>
      </w:r>
    </w:p>
    <w:p>
      <w:pPr>
        <w:pStyle w:val="BodyText"/>
      </w:pPr>
      <w:r>
        <w:t xml:space="preserve">(อาจารย์) เดี๋ยวนะครับ แป๊บหนึ่งทั้งหน้าจอเลยอย่างนั้นเห็นไหมคะ เห็นสไลด์ขึ้นสไลด์ชื่อองค์ประกอบดิจิทัลไหมเห็นหรือเปล่าคะ</w:t>
      </w:r>
    </w:p>
    <w:p>
      <w:pPr>
        <w:pStyle w:val="BodyText"/>
      </w:pPr>
      <w:r>
        <w:t xml:space="preserve">(นักศึกษาชาย) ไม่ครับ</w:t>
      </w:r>
    </w:p>
    <w:p>
      <w:pPr>
        <w:pStyle w:val="BodyText"/>
      </w:pPr>
      <w:r>
        <w:t xml:space="preserve">(อาจารย์) ไม่หรือ</w:t>
      </w:r>
    </w:p>
    <w:p>
      <w:pPr>
        <w:pStyle w:val="BodyText"/>
      </w:pPr>
      <w:r>
        <w:t xml:space="preserve">(นักศึกษา) ไม่ครับ</w:t>
      </w:r>
    </w:p>
    <w:p>
      <w:pPr>
        <w:pStyle w:val="BodyText"/>
      </w:pPr>
      <w:r>
        <w:t xml:space="preserve">(อาจารย์) ไม่มีนะเห็นหรือยังขึ้นไหมคะ</w:t>
      </w:r>
    </w:p>
    <w:p>
      <w:pPr>
        <w:pStyle w:val="BodyText"/>
      </w:pPr>
      <w:r>
        <w:t xml:space="preserve">(นักศึกษาชาย) ขึ้นแล้วครับ โอ.เค.เมื่อกี้ เมื่อกี้กำลังเปิดวิดีโอให้ดูวิดีโอมันไปอยู่หน้าไหนแล้วนะนะคะ ไปเปิดหน้าไหน แป๊บหนึ่งการแบ่งสื่อดิจิทัลเยอะเลยนะคะบทความของพลังผลกระทบสื่อสารดิจิทัลของ รส ดร. วิทยา ดำรงเกียรติศักดิ์ ตามหลักของ Due ไปถึง 10 ชนิดนะคะ อันนี้ให้เด็ก ๆ ดูแบบคร่าว ๆ แล้วกันนะคะ เราจะไม่เจาะลึกรายละเอียด ที่เราจะทำจริง ๆที่คิดว่าเด็ก ๆ น่าจะเคยได้ยินมันมีตั้งแต่เป็นAudio visualจัดเป็นสื่อดิจิทัลนะคะ มันมีหลายประเภทมากเลยนะคะ ก็คิดดูว่า แยกไว้ มีถึง60 ชนิดน่ะทีนี้เรามาดูที่นิทรรศการของไทยได้พูดถึงสื่อดิจิทัลไว้ มีทั้งหมด4 ประเภทของไทยนี่ แบบที่ 1เป็น CD traniningคือ มันจะเป็นสื่อการสอนใช้เป็นสื่อการสอน เดี๋ยวมีลักษณะของ CD Trainingถ้าใครเคยไป ซีเอ็ดเห็นตัวอย่างขึ้นไหมที่คลิกลิงก์ไป เห็นไหมคะ พี่ไอซ์เห็นไหม</w:t>
      </w:r>
    </w:p>
    <w:p>
      <w:pPr>
        <w:pStyle w:val="BodyText"/>
      </w:pPr>
      <w:r>
        <w:t xml:space="preserve">(นักศึกษาชาย) มันเป็นสไลด์ Power Point น่ะครับ ที่เห็นน่ะครับ</w:t>
      </w:r>
    </w:p>
    <w:p>
      <w:pPr>
        <w:pStyle w:val="BodyText"/>
      </w:pPr>
      <w:r>
        <w:t xml:space="preserve">(อาจารย์) เป็นสไลด์ Power Point หรือ</w:t>
      </w:r>
    </w:p>
    <w:p>
      <w:pPr>
        <w:pStyle w:val="BodyText"/>
      </w:pPr>
      <w:r>
        <w:t xml:space="preserve">(นักศึกษา) ครับผม ทำไมมันไม่ขึ้นไม่ขึ้นเดี๋ยวจะเปิดจากนี่นะคะ ลักษณะของ CD Traningกำลัง… รอแป๊บหนึ่งก็คือทำเป็น CDสำหรับสอนน่ะค่ะ สอนการใช้โปรแกรม สอนการใช้อะไรพวกนี้ นี่จะเป็นลักษณะนี้ที่เรียกว่า CD TrainingCD ที่มีวิดีโอวิธีการสอน วิธีการใช้โปรแกรมนั้น ๆ</w:t>
      </w:r>
    </w:p>
    <w:p>
      <w:pPr>
        <w:pStyle w:val="BodyText"/>
      </w:pPr>
      <w:r>
        <w:t xml:space="preserve">(ล่าม) ขอโทษค่ะ อาจารย์ขา ไม่เห็นนะคะ ไม่ทราบว่าน้อง ๆ เห็นไหมคะ</w:t>
      </w:r>
    </w:p>
    <w:p>
      <w:pPr>
        <w:pStyle w:val="BodyText"/>
      </w:pPr>
      <w:r>
        <w:t xml:space="preserve">(อาจารย์) น้องเห็นไหมคะ</w:t>
      </w:r>
    </w:p>
    <w:p>
      <w:pPr>
        <w:pStyle w:val="BodyText"/>
      </w:pPr>
      <w:r>
        <w:t xml:space="preserve">(นักศึกษา) เห็นแล้วครับ</w:t>
      </w:r>
    </w:p>
    <w:p>
      <w:pPr>
        <w:pStyle w:val="BodyText"/>
      </w:pPr>
      <w:r>
        <w:t xml:space="preserve">(ล่าม) ขอบคุณค่ะ</w:t>
      </w:r>
    </w:p>
    <w:p>
      <w:pPr>
        <w:pStyle w:val="BodyText"/>
      </w:pPr>
      <w:r>
        <w:t xml:space="preserve">(อาจารย์) ทำไมพี่ล่ามไม่เห็น ทีนี้. โอ.เค. นะคะ ลักษณะของCD Traininigเป็นวิดีโอประกอบการสอนแล้วไปอัดใส่ในแผ่น CD แล้วเขาก็จะขาย ถ้าใครเคยไปซีเอ็ดก็จะเห็นนะ มีพวกอะไรนะ Excel ก็มี เบสิกพื้นฐานตั้งแต่ Excel PowerPoint มันก็เลยจะหายไปในลักษณะเดิม แทบจะไม่เห็นแล้ว ก็จะไปใช้จากดู. ทีนี้มาดูอีกตัวหนึ่ง ตัวที่2นะคะ เป็นตัวที่ 2ชื่อว่า ตัวนี้CD. PresentationCD Presentationจะขึ้นไหมทีนี้มันขึ้นลิงก์ที่แม่คลิกหรือเปล่าเด็ก ๆCD Presentationจัดงานแต่งงานน่ะเขามักจะทำ CD Presentationจะช้าหน่อย เหมือนเน็ตเรากระตุกทำใจ ออนไลน์ อินเทอร์ เน็ตประเทศไทยก็นั่นไงจะเป็นลักษณะ งา. นแต่งนะ ถ้าเป็นพวกจัด Organize น่ะ ก็จะทำ CD Presentation ให้แต่ทำเป็น CD เพราะว่าต้องส่งมอบให้ลูกค้ามันก็เลยเรียกเป็น CD presentationก็คือการนำเสนอ เพียงแต่ว่าจะนำเสนอเกี่ยวกับอะไร เหมือนอย่างตัวอย่างนี้นำเสนอเกี่ยวกับเจ้าบ่าว เจ้าสาวกันเองนะคะ จะมีข้อมูลอะไรอย่างนี้นะคะ ห. น้าเดิมหรือเปล่าครับ</w:t>
      </w:r>
    </w:p>
    <w:p>
      <w:pPr>
        <w:pStyle w:val="BodyText"/>
      </w:pPr>
      <w:r>
        <w:t xml:space="preserve">(อาจารย์) ไม่ขึ้นเดี๋ยวเปิดใหม่ ไม่ขึ้น. ไม่ขึ้นตรงนี้ก็ไม่ขึ้น. มันมีปัญหาเข้าเรียนหลายคนด้วยขึ้นหรือยังตัวอย่างของCD Presentationอันนี้เป็นตัวอย่างของ CD ในงานแต่งงานเห็นไหมคะ</w:t>
      </w:r>
    </w:p>
    <w:p>
      <w:pPr>
        <w:pStyle w:val="BodyText"/>
      </w:pPr>
      <w:r>
        <w:t xml:space="preserve">(นักศึกษา) เห็.</w:t>
      </w:r>
    </w:p>
    <w:p>
      <w:pPr>
        <w:pStyle w:val="BodyText"/>
      </w:pPr>
      <w:r>
        <w:t xml:space="preserve">(อาจารย์) โอ.เค.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อาจารย์)เห็นไหมคะ ต้องมีข้อความเห็นไหม มันต้องมีแน่นอนเห็นไหมคะ มีเสียงเพลงประกอบมีเสียงประกอบเห็นไหมคะมีภาพ เช่น ภาพนิ่งภาพเคลื่อนไหว เห็นไหมเมื่อกี้ภาพเคลื่อนไหวเห็นไหมภาพเคลื่อนไหวต้องมีองค์ประกอบ5 ประเภท ก็คือข้อความภาพนิ่ง ภาพเคลื่อนไหว เสียงเห็นไหม จะเป็นภาพนิ่งถ้าไม่มีก็คือพวกภาพถ่ายภาพวาด นี่ภาพลายเส้น ส่วนเสียงภาพเคลื่อนไหว ก็เช่น ภาพการ์ตูนดุ๊กดิ๊กน่ะหรือแอนิเมชัน ก็คือภาพเคลื่อนไหวจะมีเสียงประกอบเป็นเสียงเพลง หรือเสียงเอฟเฟคอะไรก็ได้นะคะเดี๋ยวข้ามไปนี่นะคะ เห็นไหม มีข้อความประกอบทุกครั้งนะคะ ครบองค์ประกอบของการทำสื่อดิจิทัลนะคะนี่คือในส่วนของ CD presentationนะคะ ทีนี้เราจะมาดูในส่วนต่อไปจาก CD Presentation แล้วใครเป็นคอหนังบ้างนะคะ ถ้าเป็นยุคก่อน ๆดูหนังมันจะดูผ่านวิดีโอใช่ไหมเทปคลาสสิกวิดีโอ พอพัฒนาขึ้นมาหน่อย ก็เป็น VCD เป็น DVDจะมีนะ แต่เดี๋ยวนี้ เหมือนที่บอกเห็นสไลด์อยู่นะตอนนี้เราอยู่หัว VCD DVDเห็นไหมคะนะคะ ก็คือจากคือถ้าแผ่น CD นี่ข้อมูล ก็คือจะน้อยใช่ไหมปริมาณข้อมูลน้อย แต่ถ้าเป็น VCD, DVD ความจุจะมากกว่านะคะ มันก็คือเป็นลักษณะเป็นแผ่น ๆ เหมือนกันแตกต่างกันอย่างไร CD, DVD, VCDก็คือปริมาณความจุใช่ไหมแล้วก็ความละเอียดนะคะถ้าเป็น VCD DVDพวกภาพยนตร์ต่าง ๆ เอามาลง DVD, VCDเพราะมันมีความจุได้มากกว่า เพราะภาพยนต์นี่ ความยาวอย่างน้อยนี่ ชั่วโมงครึ่ง คืออย่างน้อยบางเรื่อง 2พระนเรศวรน่ะ ไอ้เวอร์ชันไหนน่ะที่ยาวเกือบ 3 ชั่วโมงอย่างนี้นะคะเพราะฉะนั้นมันจึงต้องเปลี่ยนรูปแบบใส่ที่ VCD หรือ DVD แทนแบบสุดท้าย ในทางวิชาการของเรา ก็คือพวก E-Book กับ E-Doucumentก็คือหนังสือแต่เดิม ที่เป็นหนังสือนี่โดยเอา…โดนจับมาดัดแปลงเป็นสื่อในรูปดิจิทัล ก็คือเป็นหนังสืออิเล็กทรอนิกส์นะคะเปิดผ่านคอมพิวเตอร์หรือเปิดผ่านมือถือมือถือนะคะ ก็คือเปิดผ่านโปรแกรมในการอ่านที่ช่วยในการอ่านนะคะ หรือที่เรียก E-Book Reader หรือE-Document ก็คือเอกสารเอกสารอิเล็กทรอนิกส์ บางทีเอกสารมันจะเป็น เอกสารกระดาษใช่ไหมสามารถเป็น ทำให้เป็นเอกสารอิเล็กทรอนิกส์ได้นะคะ เอาไปใช้งานด้วย เอาไปเผยแพร่ด้วยต่าง ๆ นะคะนี่คือประเภทสื่อดิจิทัลทางวิชาการของประเทศไทยนะคะทีนี้เรามาดูสื่อดิจิทัลที่เราจะก็คือในวิชาของเรานี่ที่คิดว่าเด็ก ๆ นำไปสร้าง หรือจะนำชิ้นงานดิจิทัลของเด็ก ๆ ได้ ก็คือตัวนี้เด็ก ๆ เคยได้ยินคำว่า "Youtuber ไหม</w:t>
      </w:r>
    </w:p>
    <w:p>
      <w:pPr>
        <w:pStyle w:val="BodyText"/>
      </w:pPr>
      <w:r>
        <w:t xml:space="preserve">(นักศึกษา) เคยครับอาจารย์</w:t>
      </w:r>
    </w:p>
    <w:p>
      <w:pPr>
        <w:pStyle w:val="BodyText"/>
      </w:pPr>
      <w:r>
        <w:t xml:space="preserve">(อาจารย์)ตัวกระตุ้น ภาพ เสียงนะคะ ได้ต่อยอดเทคโนโลยีเซนเซอร์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v2.3.0-feature-disablecorrector</dc:title>
  <dc:creator/>
  <cp:keywords/>
  <dcterms:created xsi:type="dcterms:W3CDTF">2022-03-28T10:12:22Z</dcterms:created>
  <dcterms:modified xsi:type="dcterms:W3CDTF">2022-03-28T10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มีนาคม 2565 เวลา 14.35 น.</vt:lpwstr>
  </property>
  <property fmtid="{D5CDD505-2E9C-101B-9397-08002B2CF9AE}" pid="3" name="subtitle">
    <vt:lpwstr/>
  </property>
</Properties>
</file>